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C96318" w14:textId="77777777" w:rsidR="00ED0F23" w:rsidRDefault="00ED0F23" w:rsidP="00ED0F23">
      <w:bookmarkStart w:id="0" w:name="_GoBack"/>
      <w:bookmarkEnd w:id="0"/>
    </w:p>
    <w:p w14:paraId="36B58567" w14:textId="001F4C5B" w:rsidR="00475853" w:rsidRDefault="00B54228" w:rsidP="00ED0F23">
      <w:r>
        <w:rPr>
          <w:noProof/>
        </w:rPr>
        <w:drawing>
          <wp:inline distT="0" distB="0" distL="0" distR="0" wp14:anchorId="65ECE900" wp14:editId="022D0048">
            <wp:extent cx="2742321" cy="1828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2321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D0F23">
        <w:t xml:space="preserve">  </w:t>
      </w:r>
      <w:r>
        <w:rPr>
          <w:noProof/>
        </w:rPr>
        <w:drawing>
          <wp:inline distT="0" distB="0" distL="0" distR="0" wp14:anchorId="4CB38CA0" wp14:editId="5D3D2546">
            <wp:extent cx="2742321" cy="1828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2321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C0FD40" w14:textId="233BB76D" w:rsidR="00ED0F23" w:rsidRDefault="00ED0F23" w:rsidP="00ED0F23">
      <w:r>
        <w:t>Power Point Presentation in Class Room                                   Computer Lab</w:t>
      </w:r>
    </w:p>
    <w:p w14:paraId="46E28632" w14:textId="77777777" w:rsidR="00B20BA0" w:rsidRDefault="00B20BA0" w:rsidP="00B20BA0"/>
    <w:p w14:paraId="7B4310A4" w14:textId="77777777" w:rsidR="00B20BA0" w:rsidRDefault="00B20BA0" w:rsidP="00B20BA0">
      <w:r>
        <w:rPr>
          <w:noProof/>
        </w:rPr>
        <w:drawing>
          <wp:inline distT="0" distB="0" distL="0" distR="0" wp14:anchorId="5A49E425" wp14:editId="5FC24F75">
            <wp:extent cx="1828505" cy="2750015"/>
            <wp:effectExtent l="0" t="3492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492"/>
                    <a:stretch/>
                  </pic:blipFill>
                  <pic:spPr bwMode="auto">
                    <a:xfrm rot="16200000">
                      <a:off x="0" y="0"/>
                      <a:ext cx="1831295" cy="2754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      </w:t>
      </w:r>
      <w:r>
        <w:rPr>
          <w:noProof/>
        </w:rPr>
        <w:drawing>
          <wp:inline distT="0" distB="0" distL="0" distR="0" wp14:anchorId="3C6F2A8C" wp14:editId="0FC01E0B">
            <wp:extent cx="2750252" cy="18288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252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E253AB" w14:textId="77777777" w:rsidR="00B20BA0" w:rsidRDefault="00B20BA0" w:rsidP="00B20BA0">
      <w:r>
        <w:t xml:space="preserve">             Improving IT Skills using ICT                                                      IT Games</w:t>
      </w:r>
    </w:p>
    <w:p w14:paraId="43B0BD22" w14:textId="77777777" w:rsidR="00B20BA0" w:rsidRDefault="00B20BA0" w:rsidP="00B20BA0">
      <w:pPr>
        <w:jc w:val="center"/>
      </w:pPr>
      <w:r>
        <w:rPr>
          <w:noProof/>
        </w:rPr>
        <w:drawing>
          <wp:inline distT="0" distB="0" distL="0" distR="0" wp14:anchorId="584D5606" wp14:editId="29EA0FB4">
            <wp:extent cx="2750252" cy="18288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252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549E69" w14:textId="77777777" w:rsidR="00B20BA0" w:rsidRDefault="00B20BA0" w:rsidP="00B20BA0">
      <w:pPr>
        <w:jc w:val="center"/>
      </w:pPr>
      <w:r>
        <w:t>Workshop on Emerging Technology</w:t>
      </w:r>
    </w:p>
    <w:p w14:paraId="3F4E12E9" w14:textId="77777777" w:rsidR="00B20BA0" w:rsidRDefault="00B20BA0" w:rsidP="00B20BA0">
      <w:pPr>
        <w:jc w:val="center"/>
      </w:pPr>
      <w:r>
        <w:rPr>
          <w:noProof/>
        </w:rPr>
        <w:lastRenderedPageBreak/>
        <w:drawing>
          <wp:inline distT="0" distB="0" distL="0" distR="0" wp14:anchorId="136938F8" wp14:editId="46BB4DFF">
            <wp:extent cx="2750252" cy="18288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252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</w:t>
      </w:r>
      <w:r>
        <w:rPr>
          <w:noProof/>
        </w:rPr>
        <w:drawing>
          <wp:inline distT="0" distB="0" distL="0" distR="0" wp14:anchorId="1AAC098E" wp14:editId="54F73EDD">
            <wp:extent cx="2750252" cy="18288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252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385CB9" w14:textId="77777777" w:rsidR="00B20BA0" w:rsidRDefault="00B20BA0" w:rsidP="00B20BA0">
      <w:pPr>
        <w:jc w:val="center"/>
      </w:pPr>
      <w:r>
        <w:t>Workshop on IoT and Artificial Intelligence</w:t>
      </w:r>
    </w:p>
    <w:p w14:paraId="44F883EC" w14:textId="77777777" w:rsidR="00B20BA0" w:rsidRDefault="00B20BA0" w:rsidP="00ED0F23"/>
    <w:p w14:paraId="2C1CF5D7" w14:textId="6E101318" w:rsidR="00ED0F23" w:rsidRDefault="004B7AEC" w:rsidP="00ED0F23">
      <w:r>
        <w:rPr>
          <w:noProof/>
        </w:rPr>
        <w:drawing>
          <wp:inline distT="0" distB="0" distL="0" distR="0" wp14:anchorId="1B2A24C4" wp14:editId="3AD12AF3">
            <wp:extent cx="2750252" cy="18288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252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D0F23">
        <w:t xml:space="preserve">  </w:t>
      </w:r>
      <w:r>
        <w:rPr>
          <w:noProof/>
        </w:rPr>
        <w:drawing>
          <wp:inline distT="0" distB="0" distL="0" distR="0" wp14:anchorId="05698B84" wp14:editId="3D19F542">
            <wp:extent cx="2750252" cy="18288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252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B95F53" w14:textId="5AC0ECF1" w:rsidR="00ED0F23" w:rsidRDefault="00ED0F23" w:rsidP="00ED0F23">
      <w:r>
        <w:t>Workshop by using ICT                                                                       Guest Lecture by using ICT</w:t>
      </w:r>
    </w:p>
    <w:p w14:paraId="04A0E7DE" w14:textId="2BEBEF30" w:rsidR="00ED0F23" w:rsidRDefault="004B7AEC" w:rsidP="00ED0F23">
      <w:r>
        <w:rPr>
          <w:noProof/>
        </w:rPr>
        <w:drawing>
          <wp:inline distT="0" distB="0" distL="0" distR="0" wp14:anchorId="27E2C88F" wp14:editId="4234D8C9">
            <wp:extent cx="2750252" cy="18288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252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6D71C3" wp14:editId="01B1F80C">
            <wp:extent cx="2750252" cy="18288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252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43DF7A" w14:textId="2615B3B5" w:rsidR="00ED0F23" w:rsidRDefault="00ED0F23" w:rsidP="00ED0F23">
      <w:r>
        <w:t>Workshop by using ICT                                                             Webinar using ICT</w:t>
      </w:r>
    </w:p>
    <w:p w14:paraId="5D1543D3" w14:textId="4B909141" w:rsidR="00ED0F23" w:rsidRDefault="004B7AEC" w:rsidP="00ED0F23">
      <w:r>
        <w:rPr>
          <w:noProof/>
        </w:rPr>
        <w:lastRenderedPageBreak/>
        <w:drawing>
          <wp:inline distT="0" distB="0" distL="0" distR="0" wp14:anchorId="23858C4D" wp14:editId="55641DD4">
            <wp:extent cx="2750252" cy="18288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252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D0F23">
        <w:t xml:space="preserve">   </w:t>
      </w:r>
      <w:r>
        <w:rPr>
          <w:noProof/>
        </w:rPr>
        <w:drawing>
          <wp:inline distT="0" distB="0" distL="0" distR="0" wp14:anchorId="7CD933E1" wp14:editId="33A82970">
            <wp:extent cx="2750252" cy="18288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252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E95CCA" w14:textId="1A3E82F2" w:rsidR="00ED0F23" w:rsidRDefault="00ED0F23" w:rsidP="00ED0F23">
      <w:r>
        <w:t xml:space="preserve">             Workshop on IT                                                                    Guest Lecture using ICT</w:t>
      </w:r>
    </w:p>
    <w:p w14:paraId="6428A865" w14:textId="6B3249D0" w:rsidR="00ED0F23" w:rsidRDefault="004B7AEC" w:rsidP="00ED0F23">
      <w:r>
        <w:rPr>
          <w:noProof/>
        </w:rPr>
        <w:drawing>
          <wp:inline distT="0" distB="0" distL="0" distR="0" wp14:anchorId="554A7A57" wp14:editId="25442E7A">
            <wp:extent cx="2750252" cy="18288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252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D0F23">
        <w:t xml:space="preserve">   </w:t>
      </w:r>
      <w:r>
        <w:rPr>
          <w:noProof/>
        </w:rPr>
        <w:drawing>
          <wp:inline distT="0" distB="0" distL="0" distR="0" wp14:anchorId="43B7D41D" wp14:editId="7E51358C">
            <wp:extent cx="2750252" cy="1828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252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46B0D8" w14:textId="4A394E9F" w:rsidR="00ED0F23" w:rsidRDefault="00ED0F23" w:rsidP="00ED0F23">
      <w:r>
        <w:t xml:space="preserve">                  MDP using ICT                                                                                     Guest Lecture using ICT</w:t>
      </w:r>
    </w:p>
    <w:p w14:paraId="30294316" w14:textId="442EFA90" w:rsidR="00ED0F23" w:rsidRDefault="004B7AEC" w:rsidP="00ED0F23">
      <w:r>
        <w:rPr>
          <w:noProof/>
        </w:rPr>
        <w:drawing>
          <wp:inline distT="0" distB="0" distL="0" distR="0" wp14:anchorId="0C8033F9" wp14:editId="2D569187">
            <wp:extent cx="2750252" cy="1828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252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D0F23">
        <w:t xml:space="preserve">    </w:t>
      </w:r>
      <w:r>
        <w:rPr>
          <w:noProof/>
        </w:rPr>
        <w:drawing>
          <wp:inline distT="0" distB="0" distL="0" distR="0" wp14:anchorId="6D19B91D" wp14:editId="0EDF7BE8">
            <wp:extent cx="2750252" cy="18288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252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4F4745" w14:textId="727BF74B" w:rsidR="00ED0F23" w:rsidRDefault="00ED0F23" w:rsidP="00ED0F23">
      <w:r>
        <w:t xml:space="preserve">                 Students Training using ICT                                              Workshop using ICT</w:t>
      </w:r>
    </w:p>
    <w:p w14:paraId="6508BC3C" w14:textId="4CA197D3" w:rsidR="004B7AEC" w:rsidRDefault="004B7AEC" w:rsidP="00ED0F23">
      <w:r>
        <w:rPr>
          <w:noProof/>
        </w:rPr>
        <w:lastRenderedPageBreak/>
        <w:drawing>
          <wp:inline distT="0" distB="0" distL="0" distR="0" wp14:anchorId="2EA13C30" wp14:editId="7A8ECD28">
            <wp:extent cx="2750252" cy="18288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252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D0F23">
        <w:t xml:space="preserve">     </w:t>
      </w:r>
      <w:r>
        <w:rPr>
          <w:noProof/>
        </w:rPr>
        <w:drawing>
          <wp:inline distT="0" distB="0" distL="0" distR="0" wp14:anchorId="536181EC" wp14:editId="5EC22774">
            <wp:extent cx="2750252" cy="18288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252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4A519E" w14:textId="6001926D" w:rsidR="00ED0F23" w:rsidRDefault="00ED0F23" w:rsidP="00ED0F23">
      <w:r>
        <w:t xml:space="preserve">                    Workshop using ICT                                                                  Ted Talk using ICT</w:t>
      </w:r>
    </w:p>
    <w:sectPr w:rsidR="00ED0F23" w:rsidSect="00B54228">
      <w:headerReference w:type="default" r:id="rId25"/>
      <w:pgSz w:w="12240" w:h="15840"/>
      <w:pgMar w:top="1440" w:right="1440" w:bottom="1440" w:left="1440" w:header="720" w:footer="720" w:gutter="0"/>
      <w:pgBorders w:offsetFrom="page">
        <w:top w:val="thinThickThinSmallGap" w:sz="12" w:space="24" w:color="auto"/>
        <w:left w:val="thinThickThinSmallGap" w:sz="12" w:space="24" w:color="auto"/>
        <w:bottom w:val="thinThickThinSmallGap" w:sz="12" w:space="24" w:color="auto"/>
        <w:right w:val="thinThickThinSmallGap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658A03" w14:textId="77777777" w:rsidR="00915756" w:rsidRDefault="00915756" w:rsidP="00B54228">
      <w:pPr>
        <w:spacing w:after="0" w:line="240" w:lineRule="auto"/>
      </w:pPr>
      <w:r>
        <w:separator/>
      </w:r>
    </w:p>
  </w:endnote>
  <w:endnote w:type="continuationSeparator" w:id="0">
    <w:p w14:paraId="7527DACB" w14:textId="77777777" w:rsidR="00915756" w:rsidRDefault="00915756" w:rsidP="00B542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3C6E06" w14:textId="77777777" w:rsidR="00915756" w:rsidRDefault="00915756" w:rsidP="00B54228">
      <w:pPr>
        <w:spacing w:after="0" w:line="240" w:lineRule="auto"/>
      </w:pPr>
      <w:r>
        <w:separator/>
      </w:r>
    </w:p>
  </w:footnote>
  <w:footnote w:type="continuationSeparator" w:id="0">
    <w:p w14:paraId="15AA8A30" w14:textId="77777777" w:rsidR="00915756" w:rsidRDefault="00915756" w:rsidP="00B542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84C9D6" w14:textId="11A25152" w:rsidR="00B54228" w:rsidRDefault="00B54228" w:rsidP="00B54228">
    <w:pPr>
      <w:pStyle w:val="Header"/>
      <w:jc w:val="center"/>
    </w:pPr>
    <w:r>
      <w:rPr>
        <w:noProof/>
      </w:rPr>
      <w:drawing>
        <wp:inline distT="0" distB="0" distL="0" distR="0" wp14:anchorId="63030CD5" wp14:editId="39A6C309">
          <wp:extent cx="3353268" cy="962159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 with university nam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53268" cy="96215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625DFE2" w14:textId="77777777" w:rsidR="00B54228" w:rsidRDefault="00B5422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gRCAwtjM0NTExMzIyUdpeDU4uLM/DyQAsNaAPoTX44sAAAA"/>
  </w:docVars>
  <w:rsids>
    <w:rsidRoot w:val="00B54228"/>
    <w:rsid w:val="00004271"/>
    <w:rsid w:val="00100E3D"/>
    <w:rsid w:val="003F2536"/>
    <w:rsid w:val="00475853"/>
    <w:rsid w:val="004B7AEC"/>
    <w:rsid w:val="006E4DDC"/>
    <w:rsid w:val="0071398D"/>
    <w:rsid w:val="00915756"/>
    <w:rsid w:val="00B20BA0"/>
    <w:rsid w:val="00B54228"/>
    <w:rsid w:val="00C93308"/>
    <w:rsid w:val="00E47B52"/>
    <w:rsid w:val="00ED0F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6B58D9"/>
  <w15:chartTrackingRefBased/>
  <w15:docId w15:val="{67782ABD-99C1-4DA6-B1ED-DBD5A838D4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0E3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4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4228"/>
  </w:style>
  <w:style w:type="paragraph" w:styleId="Footer">
    <w:name w:val="footer"/>
    <w:basedOn w:val="Normal"/>
    <w:link w:val="FooterChar"/>
    <w:uiPriority w:val="99"/>
    <w:unhideWhenUsed/>
    <w:rsid w:val="00B54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42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16.jpeg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5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image" Target="media/image11.jpeg"/><Relationship Id="rId20" Type="http://schemas.openxmlformats.org/officeDocument/2006/relationships/image" Target="media/image15.jpeg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24" Type="http://schemas.openxmlformats.org/officeDocument/2006/relationships/image" Target="media/image19.jpeg"/><Relationship Id="rId5" Type="http://schemas.openxmlformats.org/officeDocument/2006/relationships/endnotes" Target="endnotes.xml"/><Relationship Id="rId15" Type="http://schemas.openxmlformats.org/officeDocument/2006/relationships/image" Target="media/image10.jpeg"/><Relationship Id="rId23" Type="http://schemas.openxmlformats.org/officeDocument/2006/relationships/image" Target="media/image18.jpeg"/><Relationship Id="rId10" Type="http://schemas.openxmlformats.org/officeDocument/2006/relationships/image" Target="media/image5.jpeg"/><Relationship Id="rId19" Type="http://schemas.openxmlformats.org/officeDocument/2006/relationships/image" Target="media/image14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eg"/><Relationship Id="rId22" Type="http://schemas.openxmlformats.org/officeDocument/2006/relationships/image" Target="media/image17.jpeg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54</Words>
  <Characters>88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puria Ghaziabad</dc:creator>
  <cp:keywords/>
  <dc:description/>
  <cp:lastModifiedBy>Jaipuria Ghaziabad</cp:lastModifiedBy>
  <cp:revision>2</cp:revision>
  <dcterms:created xsi:type="dcterms:W3CDTF">2019-12-21T12:26:00Z</dcterms:created>
  <dcterms:modified xsi:type="dcterms:W3CDTF">2019-12-21T12:26:00Z</dcterms:modified>
</cp:coreProperties>
</file>